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F2BC3F" w:rsidR="000C49FD" w:rsidRPr="00443A64" w:rsidRDefault="00443A64" w:rsidP="00E31880">
      <w:pPr>
        <w:jc w:val="center"/>
        <w:rPr>
          <w:b/>
          <w:bCs/>
          <w:sz w:val="32"/>
          <w:szCs w:val="32"/>
        </w:rPr>
      </w:pPr>
      <w:r w:rsidRPr="00443A64">
        <w:rPr>
          <w:b/>
          <w:bCs/>
          <w:sz w:val="32"/>
          <w:szCs w:val="32"/>
        </w:rPr>
        <w:t>(</w:t>
      </w:r>
      <w:r w:rsidR="00CE7611">
        <w:rPr>
          <w:b/>
          <w:bCs/>
          <w:sz w:val="32"/>
          <w:szCs w:val="32"/>
        </w:rPr>
        <w:t>Ar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233DC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E7611">
        <w:rPr>
          <w:sz w:val="22"/>
          <w:szCs w:val="22"/>
        </w:rPr>
        <w:t>Ar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859C89B" w:rsidR="00C543C7" w:rsidRDefault="00CE7611"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A9B45" w14:textId="77777777" w:rsidR="009223D3" w:rsidRDefault="00922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94A15A" w:rsidR="004F70A3" w:rsidRPr="009223D3" w:rsidRDefault="004F70A3" w:rsidP="00922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8654B" w14:textId="77777777" w:rsidR="009223D3" w:rsidRDefault="00922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4D8E8" w14:textId="77777777" w:rsidR="009223D3" w:rsidRDefault="009223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86BD2C9" w:rsidR="004F70A3" w:rsidRPr="009223D3" w:rsidRDefault="004F70A3" w:rsidP="009223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18846" w14:textId="77777777" w:rsidR="009223D3" w:rsidRDefault="009223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1037177">
    <w:abstractNumId w:val="3"/>
  </w:num>
  <w:num w:numId="2" w16cid:durableId="614214788">
    <w:abstractNumId w:val="2"/>
  </w:num>
  <w:num w:numId="3" w16cid:durableId="312485294">
    <w:abstractNumId w:val="0"/>
  </w:num>
  <w:num w:numId="4" w16cid:durableId="1711606363">
    <w:abstractNumId w:val="4"/>
  </w:num>
  <w:num w:numId="5" w16cid:durableId="1827475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223D3"/>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E761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